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8C250" w14:textId="47DA9E75" w:rsidR="00ED7D20" w:rsidRDefault="00ED7D20" w:rsidP="0009739B">
      <w:pPr>
        <w:rPr>
          <w:sz w:val="22"/>
          <w:szCs w:val="22"/>
        </w:rPr>
      </w:pPr>
    </w:p>
    <w:p w14:paraId="28FDD90E" w14:textId="77777777" w:rsidR="00F03017" w:rsidRPr="00ED7D20" w:rsidRDefault="00F03017" w:rsidP="0009739B">
      <w:pPr>
        <w:rPr>
          <w:color w:val="000000" w:themeColor="text1"/>
        </w:rPr>
      </w:pPr>
    </w:p>
    <w:p w14:paraId="12902E55" w14:textId="7C4C4647" w:rsidR="001154F2" w:rsidRPr="00ED7D20" w:rsidRDefault="009C6B1D" w:rsidP="0009739B">
      <w:pPr>
        <w:rPr>
          <w:color w:val="000000" w:themeColor="text1"/>
        </w:rPr>
      </w:pPr>
      <w:r>
        <w:rPr>
          <w:color w:val="000000" w:themeColor="text1"/>
        </w:rPr>
        <w:t>May 6, 2020</w:t>
      </w:r>
    </w:p>
    <w:p w14:paraId="404E36EA" w14:textId="77777777" w:rsidR="001154F2" w:rsidRPr="00ED7D20" w:rsidRDefault="001154F2" w:rsidP="0009739B">
      <w:pPr>
        <w:rPr>
          <w:color w:val="000000" w:themeColor="text1"/>
        </w:rPr>
      </w:pPr>
    </w:p>
    <w:p w14:paraId="139D8627" w14:textId="7BB6688E" w:rsidR="001154F2" w:rsidRPr="00ED7D20" w:rsidRDefault="009F272E" w:rsidP="0009739B">
      <w:pPr>
        <w:rPr>
          <w:color w:val="000000" w:themeColor="text1"/>
        </w:rPr>
      </w:pPr>
      <w:r w:rsidRPr="00ED7D20">
        <w:rPr>
          <w:color w:val="000000" w:themeColor="text1"/>
        </w:rPr>
        <w:t>J</w:t>
      </w:r>
      <w:r w:rsidR="003601F8">
        <w:rPr>
          <w:color w:val="000000" w:themeColor="text1"/>
        </w:rPr>
        <w:t>ason</w:t>
      </w:r>
      <w:r w:rsidR="002136CA">
        <w:rPr>
          <w:color w:val="000000" w:themeColor="text1"/>
        </w:rPr>
        <w:t xml:space="preserve"> Andrews</w:t>
      </w:r>
    </w:p>
    <w:p w14:paraId="1D304329" w14:textId="06AE3376" w:rsidR="001154F2" w:rsidRPr="00ED7D20" w:rsidRDefault="002136CA" w:rsidP="0009739B">
      <w:pPr>
        <w:rPr>
          <w:color w:val="000000" w:themeColor="text1"/>
        </w:rPr>
      </w:pPr>
      <w:r>
        <w:rPr>
          <w:color w:val="000000" w:themeColor="text1"/>
        </w:rPr>
        <w:t>Manager</w:t>
      </w:r>
    </w:p>
    <w:p w14:paraId="5F8D5030" w14:textId="74FC57C4" w:rsidR="001154F2" w:rsidRPr="00ED7D20" w:rsidRDefault="002136CA" w:rsidP="0009739B">
      <w:pPr>
        <w:rPr>
          <w:color w:val="000000" w:themeColor="text1"/>
        </w:rPr>
      </w:pPr>
      <w:r>
        <w:rPr>
          <w:color w:val="000000" w:themeColor="text1"/>
        </w:rPr>
        <w:t>LMK Company</w:t>
      </w:r>
    </w:p>
    <w:p w14:paraId="4B4A288A" w14:textId="05D0D082" w:rsidR="001154F2" w:rsidRPr="00ED7D20" w:rsidRDefault="002136CA" w:rsidP="0009739B">
      <w:pPr>
        <w:rPr>
          <w:color w:val="000000" w:themeColor="text1"/>
        </w:rPr>
      </w:pPr>
      <w:r>
        <w:rPr>
          <w:color w:val="000000" w:themeColor="text1"/>
        </w:rPr>
        <w:t>53 Oak Avenue, Ste 5</w:t>
      </w:r>
    </w:p>
    <w:p w14:paraId="26669A1E" w14:textId="77777777" w:rsidR="002136CA" w:rsidRPr="00ED7D20" w:rsidRDefault="002136CA" w:rsidP="002136CA">
      <w:pPr>
        <w:rPr>
          <w:color w:val="000000" w:themeColor="text1"/>
        </w:rPr>
      </w:pPr>
      <w:r w:rsidRPr="00ED7D20">
        <w:rPr>
          <w:color w:val="000000" w:themeColor="text1"/>
        </w:rPr>
        <w:t>Dell Village, Wisconsin 54101</w:t>
      </w:r>
    </w:p>
    <w:p w14:paraId="24CF9945" w14:textId="77777777" w:rsidR="001154F2" w:rsidRPr="00ED7D20" w:rsidRDefault="001154F2" w:rsidP="0009739B">
      <w:pPr>
        <w:rPr>
          <w:color w:val="000000" w:themeColor="text1"/>
        </w:rPr>
      </w:pPr>
    </w:p>
    <w:p w14:paraId="4B37B007" w14:textId="0494548B" w:rsidR="001154F2" w:rsidRPr="00ED7D20" w:rsidRDefault="00ED7D20" w:rsidP="0009739B">
      <w:pPr>
        <w:rPr>
          <w:rFonts w:cstheme="minorHAnsi"/>
          <w:color w:val="000000" w:themeColor="text1"/>
        </w:rPr>
      </w:pPr>
      <w:r w:rsidRPr="00ED7D20">
        <w:rPr>
          <w:rFonts w:cstheme="minorHAnsi"/>
          <w:color w:val="000000" w:themeColor="text1"/>
        </w:rPr>
        <w:t>Dear Jason</w:t>
      </w:r>
      <w:r w:rsidR="001154F2" w:rsidRPr="00ED7D20">
        <w:rPr>
          <w:rFonts w:cstheme="minorHAnsi"/>
          <w:color w:val="000000" w:themeColor="text1"/>
        </w:rPr>
        <w:t>,</w:t>
      </w:r>
    </w:p>
    <w:p w14:paraId="2B371086" w14:textId="77777777" w:rsidR="0009739B" w:rsidRPr="00ED7D20" w:rsidRDefault="0009739B" w:rsidP="0009739B">
      <w:pPr>
        <w:rPr>
          <w:rFonts w:cstheme="minorHAnsi"/>
          <w:color w:val="000000" w:themeColor="text1"/>
        </w:rPr>
      </w:pPr>
    </w:p>
    <w:p w14:paraId="4CE724A6" w14:textId="621CBD9E" w:rsidR="00DD3733" w:rsidRPr="00ED7D20" w:rsidRDefault="00DD3733" w:rsidP="00DD3733">
      <w:pPr>
        <w:pStyle w:val="NormalWeb"/>
        <w:shd w:val="clear" w:color="auto" w:fill="FFFFFF"/>
        <w:spacing w:before="0" w:beforeAutospacing="0" w:after="210" w:afterAutospacing="0" w:line="375" w:lineRule="atLeast"/>
        <w:rPr>
          <w:rFonts w:asciiTheme="minorHAnsi" w:hAnsiTheme="minorHAnsi" w:cstheme="minorHAnsi"/>
          <w:color w:val="000000" w:themeColor="text1"/>
        </w:rPr>
      </w:pPr>
      <w:r w:rsidRPr="00ED7D20">
        <w:rPr>
          <w:rFonts w:asciiTheme="minorHAnsi" w:hAnsiTheme="minorHAnsi" w:cstheme="minorHAnsi"/>
          <w:color w:val="000000" w:themeColor="text1"/>
        </w:rPr>
        <w:t>I’m writing to resign my position as customer service represent</w:t>
      </w:r>
      <w:r w:rsidR="00B345FC">
        <w:rPr>
          <w:rFonts w:asciiTheme="minorHAnsi" w:hAnsiTheme="minorHAnsi" w:cstheme="minorHAnsi"/>
          <w:color w:val="000000" w:themeColor="text1"/>
        </w:rPr>
        <w:t xml:space="preserve">ative, effective </w:t>
      </w:r>
      <w:r w:rsidR="004522C0">
        <w:rPr>
          <w:rFonts w:asciiTheme="minorHAnsi" w:hAnsiTheme="minorHAnsi" w:cstheme="minorHAnsi"/>
          <w:color w:val="000000" w:themeColor="text1"/>
        </w:rPr>
        <w:t>June 15</w:t>
      </w:r>
      <w:r w:rsidR="00B345FC">
        <w:rPr>
          <w:rFonts w:asciiTheme="minorHAnsi" w:hAnsiTheme="minorHAnsi" w:cstheme="minorHAnsi"/>
          <w:color w:val="000000" w:themeColor="text1"/>
        </w:rPr>
        <w:t>, 20</w:t>
      </w:r>
      <w:r w:rsidR="004522C0">
        <w:rPr>
          <w:rFonts w:asciiTheme="minorHAnsi" w:hAnsiTheme="minorHAnsi" w:cstheme="minorHAnsi"/>
          <w:color w:val="000000" w:themeColor="text1"/>
        </w:rPr>
        <w:t>20</w:t>
      </w:r>
      <w:r w:rsidRPr="00ED7D20">
        <w:rPr>
          <w:rFonts w:asciiTheme="minorHAnsi" w:hAnsiTheme="minorHAnsi" w:cstheme="minorHAnsi"/>
          <w:color w:val="000000" w:themeColor="text1"/>
        </w:rPr>
        <w:t>.</w:t>
      </w:r>
    </w:p>
    <w:p w14:paraId="5A75D629" w14:textId="3DF44951" w:rsidR="00DD3733" w:rsidRPr="00ED7D20" w:rsidRDefault="00DD3733" w:rsidP="00DD3733">
      <w:pPr>
        <w:pStyle w:val="NormalWeb"/>
        <w:shd w:val="clear" w:color="auto" w:fill="FFFFFF"/>
        <w:spacing w:before="0" w:beforeAutospacing="0" w:after="210" w:afterAutospacing="0" w:line="375" w:lineRule="atLeast"/>
        <w:rPr>
          <w:rFonts w:asciiTheme="minorHAnsi" w:hAnsiTheme="minorHAnsi" w:cstheme="minorHAnsi"/>
          <w:color w:val="000000" w:themeColor="text1"/>
        </w:rPr>
      </w:pPr>
      <w:r w:rsidRPr="00ED7D20">
        <w:rPr>
          <w:rFonts w:asciiTheme="minorHAnsi" w:hAnsiTheme="minorHAnsi" w:cstheme="minorHAnsi"/>
          <w:color w:val="000000" w:themeColor="text1"/>
        </w:rPr>
        <w:t>I’ve recently decided to go back to school, and my program</w:t>
      </w:r>
      <w:r w:rsidR="003601F8">
        <w:rPr>
          <w:rFonts w:asciiTheme="minorHAnsi" w:hAnsiTheme="minorHAnsi" w:cstheme="minorHAnsi"/>
          <w:color w:val="000000" w:themeColor="text1"/>
        </w:rPr>
        <w:t xml:space="preserve"> starts in early September. I’m </w:t>
      </w:r>
      <w:r w:rsidRPr="00ED7D20">
        <w:rPr>
          <w:rFonts w:asciiTheme="minorHAnsi" w:hAnsiTheme="minorHAnsi" w:cstheme="minorHAnsi"/>
          <w:color w:val="000000" w:themeColor="text1"/>
        </w:rPr>
        <w:t>tendering my resignation now so that I can be as helpful as possible to you during the transition.</w:t>
      </w:r>
    </w:p>
    <w:p w14:paraId="75A5C546" w14:textId="77777777" w:rsidR="00DD3733" w:rsidRPr="00ED7D20" w:rsidRDefault="00DD3733" w:rsidP="00DD3733">
      <w:pPr>
        <w:pStyle w:val="NormalWeb"/>
        <w:shd w:val="clear" w:color="auto" w:fill="FFFFFF"/>
        <w:spacing w:before="0" w:beforeAutospacing="0" w:after="210" w:afterAutospacing="0" w:line="375" w:lineRule="atLeast"/>
        <w:rPr>
          <w:rFonts w:asciiTheme="minorHAnsi" w:hAnsiTheme="minorHAnsi" w:cstheme="minorHAnsi"/>
          <w:color w:val="000000" w:themeColor="text1"/>
        </w:rPr>
      </w:pPr>
      <w:r w:rsidRPr="00ED7D20">
        <w:rPr>
          <w:rFonts w:asciiTheme="minorHAnsi" w:hAnsiTheme="minorHAnsi" w:cstheme="minorHAnsi"/>
          <w:color w:val="000000" w:themeColor="text1"/>
        </w:rPr>
        <w:t>I’ve truly enjoyed my time working with you and everyone else on our team at LMK. It’s rare to find a customer service role that offers as much opportunity to grow and learn and such a positive, inspiring team of people to grow and learn with.</w:t>
      </w:r>
    </w:p>
    <w:p w14:paraId="738DFB39" w14:textId="77777777" w:rsidR="00DD3733" w:rsidRPr="00ED7D20" w:rsidRDefault="00DD3733" w:rsidP="00DD3733">
      <w:pPr>
        <w:pStyle w:val="NormalWeb"/>
        <w:shd w:val="clear" w:color="auto" w:fill="FFFFFF"/>
        <w:spacing w:before="0" w:beforeAutospacing="0" w:after="210" w:afterAutospacing="0" w:line="375" w:lineRule="atLeast"/>
        <w:rPr>
          <w:rFonts w:asciiTheme="minorHAnsi" w:hAnsiTheme="minorHAnsi" w:cstheme="minorHAnsi"/>
          <w:color w:val="000000" w:themeColor="text1"/>
        </w:rPr>
      </w:pPr>
      <w:r w:rsidRPr="00ED7D20">
        <w:rPr>
          <w:rFonts w:asciiTheme="minorHAnsi" w:hAnsiTheme="minorHAnsi" w:cstheme="minorHAnsi"/>
          <w:color w:val="000000" w:themeColor="text1"/>
        </w:rPr>
        <w:t>I’m particularly grateful for your guidance while I was considering furthering my education. Your support has meant so much to me. </w:t>
      </w:r>
    </w:p>
    <w:p w14:paraId="5187158E" w14:textId="6F4D2907" w:rsidR="00FA0D39" w:rsidRPr="00ED7D20" w:rsidRDefault="00DD3733" w:rsidP="00DD3733">
      <w:pPr>
        <w:pStyle w:val="NormalWeb"/>
        <w:shd w:val="clear" w:color="auto" w:fill="FFFFFF"/>
        <w:spacing w:before="0" w:beforeAutospacing="0" w:after="210" w:afterAutospacing="0" w:line="375" w:lineRule="atLeast"/>
        <w:rPr>
          <w:rFonts w:asciiTheme="minorHAnsi" w:hAnsiTheme="minorHAnsi" w:cstheme="minorHAnsi"/>
          <w:color w:val="000000" w:themeColor="text1"/>
        </w:rPr>
      </w:pPr>
      <w:r w:rsidRPr="00ED7D20">
        <w:rPr>
          <w:rFonts w:asciiTheme="minorHAnsi" w:hAnsiTheme="minorHAnsi" w:cstheme="minorHAnsi"/>
          <w:color w:val="000000" w:themeColor="text1"/>
        </w:rPr>
        <w:t>Please let me know if there’s anything I can do to help you find and train my replacement.</w:t>
      </w:r>
    </w:p>
    <w:p w14:paraId="0AF87182" w14:textId="2A9B797A" w:rsidR="001154F2" w:rsidRPr="00ED7D20" w:rsidRDefault="00ED7D20" w:rsidP="0009739B">
      <w:pPr>
        <w:rPr>
          <w:rFonts w:cstheme="minorHAnsi"/>
          <w:color w:val="000000" w:themeColor="text1"/>
        </w:rPr>
      </w:pPr>
      <w:r w:rsidRPr="00ED7D20">
        <w:rPr>
          <w:rFonts w:cstheme="minorHAnsi"/>
          <w:color w:val="000000" w:themeColor="text1"/>
        </w:rPr>
        <w:t>Thanks, and best wishes,</w:t>
      </w:r>
    </w:p>
    <w:p w14:paraId="5CEFE314" w14:textId="77777777" w:rsidR="0009739B" w:rsidRPr="00ED7D20" w:rsidRDefault="0009739B" w:rsidP="0009739B">
      <w:pPr>
        <w:rPr>
          <w:color w:val="000000" w:themeColor="text1"/>
        </w:rPr>
      </w:pPr>
    </w:p>
    <w:p w14:paraId="6C378E0D" w14:textId="77777777" w:rsidR="0009739B" w:rsidRPr="00ED7D20" w:rsidRDefault="0009739B" w:rsidP="0009739B">
      <w:pPr>
        <w:rPr>
          <w:color w:val="000000" w:themeColor="text1"/>
        </w:rPr>
      </w:pPr>
    </w:p>
    <w:p w14:paraId="79E74F5A" w14:textId="77777777" w:rsidR="0009739B" w:rsidRPr="00ED7D20" w:rsidRDefault="0009739B" w:rsidP="0009739B">
      <w:pPr>
        <w:rPr>
          <w:color w:val="000000" w:themeColor="text1"/>
        </w:rPr>
      </w:pPr>
    </w:p>
    <w:p w14:paraId="782748A9" w14:textId="6F348D12" w:rsidR="00B62D9A" w:rsidRPr="00ED7D20" w:rsidRDefault="00DD3733" w:rsidP="0009739B">
      <w:pPr>
        <w:rPr>
          <w:color w:val="000000" w:themeColor="text1"/>
        </w:rPr>
      </w:pPr>
      <w:r w:rsidRPr="00ED7D20">
        <w:rPr>
          <w:color w:val="000000" w:themeColor="text1"/>
        </w:rPr>
        <w:t>Nicole</w:t>
      </w:r>
      <w:r w:rsidR="00ED7D20" w:rsidRPr="00ED7D20">
        <w:rPr>
          <w:color w:val="000000" w:themeColor="text1"/>
        </w:rPr>
        <w:t xml:space="preserve"> Thomas</w:t>
      </w:r>
    </w:p>
    <w:sectPr w:rsidR="00B62D9A" w:rsidRPr="00ED7D20" w:rsidSect="00115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A53DA3"/>
    <w:multiLevelType w:val="multilevel"/>
    <w:tmpl w:val="8DCA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MDY1sbAwMzE2NzVT0lEKTi0uzszPAykwrAUARm/GEiwAAAA="/>
  </w:docVars>
  <w:rsids>
    <w:rsidRoot w:val="001154F2"/>
    <w:rsid w:val="0009739B"/>
    <w:rsid w:val="001154F2"/>
    <w:rsid w:val="00181178"/>
    <w:rsid w:val="001A35AE"/>
    <w:rsid w:val="002136CA"/>
    <w:rsid w:val="00275B18"/>
    <w:rsid w:val="003601F8"/>
    <w:rsid w:val="003748EB"/>
    <w:rsid w:val="00414542"/>
    <w:rsid w:val="004522C0"/>
    <w:rsid w:val="004B3FE2"/>
    <w:rsid w:val="004C0437"/>
    <w:rsid w:val="00520CDB"/>
    <w:rsid w:val="00554D33"/>
    <w:rsid w:val="005B5A14"/>
    <w:rsid w:val="007718B5"/>
    <w:rsid w:val="009C6B1D"/>
    <w:rsid w:val="009C70BF"/>
    <w:rsid w:val="009F272E"/>
    <w:rsid w:val="00A37B21"/>
    <w:rsid w:val="00A43CD3"/>
    <w:rsid w:val="00A72A88"/>
    <w:rsid w:val="00B345FC"/>
    <w:rsid w:val="00B62D9A"/>
    <w:rsid w:val="00BC5FA2"/>
    <w:rsid w:val="00D51530"/>
    <w:rsid w:val="00DB31E8"/>
    <w:rsid w:val="00DD3733"/>
    <w:rsid w:val="00E03901"/>
    <w:rsid w:val="00E23994"/>
    <w:rsid w:val="00E425C2"/>
    <w:rsid w:val="00ED7D20"/>
    <w:rsid w:val="00EE425F"/>
    <w:rsid w:val="00F03017"/>
    <w:rsid w:val="00FA0D39"/>
    <w:rsid w:val="00FF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7E05D"/>
  <w15:chartTrackingRefBased/>
  <w15:docId w15:val="{0F900BFF-B5B7-074A-BC17-8C1D28617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4F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D373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4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1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rownell</dc:creator>
  <cp:keywords/>
  <dc:description/>
  <cp:lastModifiedBy>Gabi Kaslon</cp:lastModifiedBy>
  <cp:revision>2</cp:revision>
  <cp:lastPrinted>2018-09-05T17:31:00Z</cp:lastPrinted>
  <dcterms:created xsi:type="dcterms:W3CDTF">2021-05-19T07:40:00Z</dcterms:created>
  <dcterms:modified xsi:type="dcterms:W3CDTF">2021-05-19T07:40:00Z</dcterms:modified>
</cp:coreProperties>
</file>